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42B6E" w:rsidRPr="00140E85" w:rsidRDefault="00242B6E" w:rsidP="00140E8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bookmarkStart w:id="0" w:name="_GoBack"/>
      <w:bookmarkEnd w:id="0"/>
      <w:r w:rsidRPr="00140E8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               </w:t>
      </w:r>
    </w:p>
    <w:p w:rsidR="00114067" w:rsidRPr="00D32CD3" w:rsidRDefault="00226137" w:rsidP="00226137">
      <w:pPr>
        <w:spacing w:after="0" w:line="240" w:lineRule="auto"/>
        <w:jc w:val="center"/>
        <w:rPr>
          <w:rFonts w:ascii="Buchanan Expanded" w:eastAsia="Times New Roman" w:hAnsi="Buchanan Expanded" w:cs="Times New Roman"/>
          <w:b/>
          <w:sz w:val="40"/>
          <w:szCs w:val="28"/>
          <w:shd w:val="clear" w:color="auto" w:fill="FFFFFF"/>
          <w:lang w:eastAsia="en-IN"/>
        </w:rPr>
      </w:pPr>
      <w:proofErr w:type="spellStart"/>
      <w:r w:rsidRPr="00D32CD3">
        <w:rPr>
          <w:rFonts w:ascii="Buchanan Expanded" w:eastAsia="Times New Roman" w:hAnsi="Buchanan Expanded" w:cs="Times New Roman"/>
          <w:b/>
          <w:sz w:val="40"/>
          <w:szCs w:val="28"/>
          <w:shd w:val="clear" w:color="auto" w:fill="FFFFFF"/>
          <w:lang w:eastAsia="en-IN"/>
        </w:rPr>
        <w:t>Kudrati</w:t>
      </w:r>
      <w:proofErr w:type="spellEnd"/>
      <w:r w:rsidRPr="00D32CD3">
        <w:rPr>
          <w:rFonts w:ascii="Buchanan Expanded" w:eastAsia="Times New Roman" w:hAnsi="Buchanan Expanded" w:cs="Times New Roman"/>
          <w:b/>
          <w:sz w:val="40"/>
          <w:szCs w:val="28"/>
          <w:shd w:val="clear" w:color="auto" w:fill="FFFFFF"/>
          <w:lang w:eastAsia="en-IN"/>
        </w:rPr>
        <w:t xml:space="preserve"> </w:t>
      </w:r>
      <w:proofErr w:type="spellStart"/>
      <w:r w:rsidRPr="00D32CD3">
        <w:rPr>
          <w:rFonts w:ascii="Buchanan Expanded" w:eastAsia="Times New Roman" w:hAnsi="Buchanan Expanded" w:cs="Times New Roman"/>
          <w:b/>
          <w:sz w:val="40"/>
          <w:szCs w:val="28"/>
          <w:shd w:val="clear" w:color="auto" w:fill="FFFFFF"/>
          <w:lang w:eastAsia="en-IN"/>
        </w:rPr>
        <w:t>Ayurved</w:t>
      </w:r>
      <w:proofErr w:type="spellEnd"/>
      <w:r w:rsidRPr="00D32CD3">
        <w:rPr>
          <w:rFonts w:ascii="Buchanan Expanded" w:eastAsia="Times New Roman" w:hAnsi="Buchanan Expanded" w:cs="Times New Roman"/>
          <w:b/>
          <w:sz w:val="40"/>
          <w:szCs w:val="28"/>
          <w:shd w:val="clear" w:color="auto" w:fill="FFFFFF"/>
          <w:lang w:eastAsia="en-IN"/>
        </w:rPr>
        <w:t>- The go-to solution for all your</w:t>
      </w:r>
      <w:r w:rsidR="00313F8D" w:rsidRPr="00D32CD3">
        <w:rPr>
          <w:rFonts w:ascii="Buchanan Expanded" w:eastAsia="Times New Roman" w:hAnsi="Buchanan Expanded" w:cs="Times New Roman"/>
          <w:b/>
          <w:sz w:val="40"/>
          <w:szCs w:val="28"/>
          <w:shd w:val="clear" w:color="auto" w:fill="FFFFFF"/>
          <w:lang w:eastAsia="en-IN"/>
        </w:rPr>
        <w:t xml:space="preserve"> disease</w:t>
      </w:r>
      <w:r w:rsidR="00F9102E" w:rsidRPr="00D32CD3">
        <w:rPr>
          <w:rFonts w:ascii="Buchanan Expanded" w:eastAsia="Times New Roman" w:hAnsi="Buchanan Expanded" w:cs="Times New Roman"/>
          <w:b/>
          <w:sz w:val="40"/>
          <w:szCs w:val="28"/>
          <w:shd w:val="clear" w:color="auto" w:fill="FFFFFF"/>
          <w:lang w:eastAsia="en-IN"/>
        </w:rPr>
        <w:t>s</w:t>
      </w:r>
      <w:r w:rsidR="00313F8D" w:rsidRPr="00D32CD3">
        <w:rPr>
          <w:rFonts w:ascii="Buchanan Expanded" w:eastAsia="Times New Roman" w:hAnsi="Buchanan Expanded" w:cs="Times New Roman"/>
          <w:b/>
          <w:sz w:val="40"/>
          <w:szCs w:val="28"/>
          <w:shd w:val="clear" w:color="auto" w:fill="FFFFFF"/>
          <w:lang w:eastAsia="en-IN"/>
        </w:rPr>
        <w:t xml:space="preserve"> and deficiencies</w:t>
      </w:r>
      <w:r w:rsidRPr="00D32CD3">
        <w:rPr>
          <w:rFonts w:ascii="Buchanan Expanded" w:eastAsia="Times New Roman" w:hAnsi="Buchanan Expanded" w:cs="Times New Roman"/>
          <w:b/>
          <w:sz w:val="40"/>
          <w:szCs w:val="28"/>
          <w:shd w:val="clear" w:color="auto" w:fill="FFFFFF"/>
          <w:lang w:eastAsia="en-IN"/>
        </w:rPr>
        <w:t xml:space="preserve"> </w:t>
      </w:r>
    </w:p>
    <w:p w:rsidR="00114067" w:rsidRPr="009155BB" w:rsidRDefault="00114067" w:rsidP="009155B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</w:pPr>
    </w:p>
    <w:p w:rsidR="00140E85" w:rsidRPr="009155BB" w:rsidRDefault="00242B6E" w:rsidP="009155B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</w:pP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Vitamins and minerals are very essential for the human body,</w:t>
      </w:r>
      <w:r w:rsidR="00EE0EAD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</w:t>
      </w: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but nowadays keeping fit and healthy has become more important and also challenging</w:t>
      </w:r>
      <w:r w:rsidR="0010148A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than ever before</w:t>
      </w: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due to the rapid increase in pollution and other env</w:t>
      </w:r>
      <w:r w:rsidR="001B7B1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ironmental</w:t>
      </w: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hazards. As you start getting old the body needs the proper intake of vitamins and minerals.</w:t>
      </w:r>
      <w:r w:rsidR="00DE0387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</w:t>
      </w: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One of the most important among</w:t>
      </w:r>
      <w:r w:rsid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st</w:t>
      </w: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them is Vitamin D which is very essential for strong bones because it helps the body to use calcium from food. This usually happens if you avoid sunshine or follow a strict vegan diet</w:t>
      </w:r>
      <w:r w:rsidR="0010148A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.</w:t>
      </w: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</w:t>
      </w:r>
      <w:r w:rsidR="0010148A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Deficiency</w:t>
      </w: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of vitamin </w:t>
      </w:r>
      <w:r w:rsidR="00907DD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D</w:t>
      </w: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causes disease like rickets in which bones become soft and cause skeletal deformities. Some of the risks associated with vitamin </w:t>
      </w:r>
      <w:r w:rsidR="003D1931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D</w:t>
      </w: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deficiency are an increase in cardiovascular disease, weakening of bones, and even cancer.</w:t>
      </w:r>
      <w:r w:rsidR="00275AE1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</w:t>
      </w: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There are many other diseases which occur due to deficiency of vitamin D. </w:t>
      </w:r>
      <w:r w:rsidR="001977D1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Taking</w:t>
      </w: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diet rich in vitamin </w:t>
      </w:r>
      <w:r w:rsidR="003D1931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D</w:t>
      </w: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li</w:t>
      </w:r>
      <w:r w:rsidR="00620D92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ke milk and milk products, fish </w:t>
      </w: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and having enough</w:t>
      </w:r>
      <w:r w:rsidR="003D1931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exposure to</w:t>
      </w: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sunshine help to improve the amount of vitamin </w:t>
      </w:r>
      <w:r w:rsidR="003A4F81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D</w:t>
      </w: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in the human body</w:t>
      </w:r>
      <w:r w:rsidR="001B7B1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. </w:t>
      </w:r>
    </w:p>
    <w:p w:rsidR="00140E85" w:rsidRPr="009155BB" w:rsidRDefault="00140E85" w:rsidP="009155B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</w:pPr>
    </w:p>
    <w:p w:rsidR="00242B6E" w:rsidRPr="009155BB" w:rsidRDefault="001B7B1E" w:rsidP="009155B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</w:pP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At </w:t>
      </w:r>
      <w:proofErr w:type="spellStart"/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Kud</w:t>
      </w:r>
      <w:r w:rsidR="00140E85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rati</w:t>
      </w:r>
      <w:proofErr w:type="spellEnd"/>
      <w:r w:rsidR="0054273D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="00140E85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Ayurved</w:t>
      </w:r>
      <w:proofErr w:type="spellEnd"/>
      <w:r w:rsidR="00140E85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you </w:t>
      </w:r>
      <w:r w:rsidR="00140E85" w:rsidRPr="00063AB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can find</w:t>
      </w:r>
      <w:r w:rsidRPr="00063AB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</w:t>
      </w:r>
      <w:hyperlink r:id="rId7" w:history="1">
        <w:r w:rsidRPr="00063ABF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u w:val="none"/>
            <w:shd w:val="clear" w:color="auto" w:fill="FFFFFF"/>
            <w:lang w:eastAsia="en-IN"/>
          </w:rPr>
          <w:t>medicine for Vitamin D deficiency</w:t>
        </w:r>
      </w:hyperlink>
      <w:r w:rsidR="008E79FF" w:rsidRPr="00063ABF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en-IN"/>
        </w:rPr>
        <w:t>.</w:t>
      </w:r>
      <w:r w:rsidR="00140E85" w:rsidRPr="00063ABF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en-IN"/>
        </w:rPr>
        <w:t xml:space="preserve"> </w:t>
      </w:r>
      <w:r w:rsidR="00242B6E" w:rsidRPr="00063AB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Today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with the latest technology and research in </w:t>
      </w:r>
      <w:r w:rsidR="00226137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the 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pharmaceutical</w:t>
      </w:r>
      <w:r w:rsidR="00226137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industry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almost</w:t>
      </w:r>
      <w:r w:rsidR="005A6AE0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any and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every disease is curable</w:t>
      </w:r>
      <w:r w:rsidR="00226137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.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</w:t>
      </w:r>
      <w:r w:rsidR="0087271C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A</w:t>
      </w:r>
      <w:r w:rsidR="00226137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lthough 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the medication and the treatmen</w:t>
      </w:r>
      <w:r w:rsidR="00226137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t given to the patients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are effecti</w:t>
      </w:r>
      <w:r w:rsidR="00226137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ve and help cure the disease, however, they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also </w:t>
      </w:r>
      <w:r w:rsidR="00275AE1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have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side effects which are sometimes very harmful.</w:t>
      </w:r>
      <w:r w:rsidR="00275AE1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Nowadays people are </w:t>
      </w:r>
      <w:r w:rsidR="00E167E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much 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more inclined to the </w:t>
      </w:r>
      <w:r w:rsidR="00F953D4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wholesome </w:t>
      </w:r>
      <w:proofErr w:type="spellStart"/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ayurvedic</w:t>
      </w:r>
      <w:proofErr w:type="spellEnd"/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treatment which does not have side effects on the human body and provide a complete and effective </w:t>
      </w:r>
      <w:proofErr w:type="gramStart"/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solution</w:t>
      </w:r>
      <w:proofErr w:type="gramEnd"/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to the diseases and</w:t>
      </w:r>
      <w:r w:rsidR="00226137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are also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helpful in Parkinson treatment and muscular dystrophy treatment.</w:t>
      </w:r>
      <w:r w:rsidR="002D5541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The Ayurveda and herbal medical science </w:t>
      </w:r>
      <w:r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are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the oldest way of treatment which was used in anc</w:t>
      </w:r>
      <w:r w:rsidR="00140E85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ient times.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</w:t>
      </w:r>
      <w:r w:rsidR="00140E85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This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part of the medical science is based on the use of herbs which have astonishing qualities of curing </w:t>
      </w:r>
      <w:r w:rsidR="00242B6E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specific diseases without any side effects</w:t>
      </w:r>
      <w:r w:rsidR="00230F7F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at all</w:t>
      </w:r>
      <w:r w:rsidR="00242B6E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. </w:t>
      </w:r>
      <w:r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By contacting </w:t>
      </w:r>
      <w:proofErr w:type="spellStart"/>
      <w:r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Kudrati</w:t>
      </w:r>
      <w:proofErr w:type="spellEnd"/>
      <w:r w:rsidR="00140E85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Ayurved</w:t>
      </w:r>
      <w:proofErr w:type="spellEnd"/>
      <w:r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you get a solution to such issues as they</w:t>
      </w:r>
      <w:r w:rsidR="00242B6E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are not only focusing on the treatment of the disease but also researching continuously</w:t>
      </w:r>
      <w:r w:rsidR="00AA08DE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with dedicated efforts</w:t>
      </w:r>
      <w:r w:rsidR="00242B6E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to find an effective cure to</w:t>
      </w:r>
      <w:r w:rsidR="001977D1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even</w:t>
      </w:r>
      <w:r w:rsidR="00242B6E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genetic disease</w:t>
      </w:r>
      <w:r w:rsidR="001977D1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s</w:t>
      </w:r>
      <w:r w:rsidR="00242B6E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, Parkinson treatment, </w:t>
      </w:r>
      <w:hyperlink r:id="rId8" w:history="1">
        <w:r w:rsidR="00242B6E" w:rsidRPr="00AD48A6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u w:val="none"/>
            <w:shd w:val="clear" w:color="auto" w:fill="FFFFFF"/>
            <w:lang w:eastAsia="en-IN"/>
          </w:rPr>
          <w:t>muscular dystrophy treatment in Ayurveda</w:t>
        </w:r>
      </w:hyperlink>
      <w:r w:rsidR="00F02A22" w:rsidRPr="00AD48A6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en-IN"/>
        </w:rPr>
        <w:t xml:space="preserve"> and the likes</w:t>
      </w:r>
      <w:r w:rsidR="001977D1" w:rsidRPr="00AD48A6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en-IN"/>
        </w:rPr>
        <w:t>.</w:t>
      </w:r>
      <w:r w:rsidR="00AA08DE" w:rsidRPr="00AD48A6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en-IN"/>
        </w:rPr>
        <w:t xml:space="preserve"> </w:t>
      </w:r>
      <w:r w:rsidR="00AA08DE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We are also </w:t>
      </w:r>
      <w:r w:rsidR="005F6F63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highly </w:t>
      </w:r>
      <w:r w:rsidR="00AA08DE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prudent enough in providing one of the</w:t>
      </w:r>
      <w:r w:rsidR="00242B6E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best </w:t>
      </w:r>
      <w:r w:rsidR="00242B6E" w:rsidRPr="00AD48A6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en-IN"/>
        </w:rPr>
        <w:t xml:space="preserve">Parkinson </w:t>
      </w:r>
      <w:proofErr w:type="gramStart"/>
      <w:r w:rsidR="00242B6E" w:rsidRPr="00AD48A6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en-IN"/>
        </w:rPr>
        <w:t>treatment</w:t>
      </w:r>
      <w:proofErr w:type="gramEnd"/>
      <w:r w:rsidR="00242B6E" w:rsidRPr="00AD48A6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en-IN"/>
        </w:rPr>
        <w:t xml:space="preserve"> in India</w:t>
      </w:r>
      <w:r w:rsidR="00242B6E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.</w:t>
      </w:r>
      <w:r w:rsidR="00F02A22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</w:t>
      </w:r>
      <w:r w:rsidR="00242B6E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This disease is a progressive nervous system disorder that affects the movements of our body parts</w:t>
      </w:r>
      <w:r w:rsidR="001977D1" w:rsidRPr="00AD48A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adversely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.</w:t>
      </w:r>
      <w:r w:rsidR="0074674F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</w:t>
      </w:r>
      <w:r w:rsidR="003D5C22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These herbal clinics also have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dystrophy treatment in Ayurveda which has astonishing results</w:t>
      </w:r>
      <w:r w:rsidR="00AA08D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.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</w:t>
      </w:r>
      <w:r w:rsidR="00AA08D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This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is a group of disorders which affects voluntary muscles in the human body which in result weakens skeletal muscles.</w:t>
      </w:r>
      <w:r w:rsidR="00D049F9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 xml:space="preserve"> </w:t>
      </w:r>
      <w:r w:rsidR="00242B6E" w:rsidRPr="009155B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Ayurveda treatment is very much helpful i</w:t>
      </w:r>
      <w:r w:rsidR="006A232D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  <w:t>n curing this disease.</w:t>
      </w:r>
    </w:p>
    <w:sectPr w:rsidR="00242B6E" w:rsidRPr="009155BB" w:rsidSect="00C36F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856E9" w:rsidRDefault="00A856E9" w:rsidP="00AA08DE">
      <w:pPr>
        <w:spacing w:after="0" w:line="240" w:lineRule="auto"/>
      </w:pPr>
      <w:r>
        <w:separator/>
      </w:r>
    </w:p>
  </w:endnote>
  <w:endnote w:type="continuationSeparator" w:id="0">
    <w:p w:rsidR="00A856E9" w:rsidRDefault="00A856E9" w:rsidP="00AA08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uchanan Expanded">
    <w:charset w:val="00"/>
    <w:family w:val="auto"/>
    <w:pitch w:val="variable"/>
    <w:sig w:usb0="80000007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856E9" w:rsidRDefault="00A856E9" w:rsidP="00AA08DE">
      <w:pPr>
        <w:spacing w:after="0" w:line="240" w:lineRule="auto"/>
      </w:pPr>
      <w:r>
        <w:separator/>
      </w:r>
    </w:p>
  </w:footnote>
  <w:footnote w:type="continuationSeparator" w:id="0">
    <w:p w:rsidR="00A856E9" w:rsidRDefault="00A856E9" w:rsidP="00AA08D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Nzc1BwITczMzcyUdpeDU4uLM/DyQAqNaAKkMFwMsAAAA"/>
  </w:docVars>
  <w:rsids>
    <w:rsidRoot w:val="00242B6E"/>
    <w:rsid w:val="000018EF"/>
    <w:rsid w:val="00055421"/>
    <w:rsid w:val="0005646A"/>
    <w:rsid w:val="00057AF2"/>
    <w:rsid w:val="00063ABF"/>
    <w:rsid w:val="00071335"/>
    <w:rsid w:val="0010148A"/>
    <w:rsid w:val="00114067"/>
    <w:rsid w:val="00140E85"/>
    <w:rsid w:val="001977D1"/>
    <w:rsid w:val="001B7B1E"/>
    <w:rsid w:val="00217CDB"/>
    <w:rsid w:val="00226137"/>
    <w:rsid w:val="00230F7F"/>
    <w:rsid w:val="00242B6E"/>
    <w:rsid w:val="00275AE1"/>
    <w:rsid w:val="002D5541"/>
    <w:rsid w:val="00313F8D"/>
    <w:rsid w:val="00316C1E"/>
    <w:rsid w:val="0039111C"/>
    <w:rsid w:val="003A4F81"/>
    <w:rsid w:val="003D1931"/>
    <w:rsid w:val="003D5C22"/>
    <w:rsid w:val="00430605"/>
    <w:rsid w:val="00501E22"/>
    <w:rsid w:val="0054273D"/>
    <w:rsid w:val="0055373A"/>
    <w:rsid w:val="00586FED"/>
    <w:rsid w:val="00597F67"/>
    <w:rsid w:val="005A6AE0"/>
    <w:rsid w:val="005F45D0"/>
    <w:rsid w:val="005F6F63"/>
    <w:rsid w:val="00604DBC"/>
    <w:rsid w:val="00620D92"/>
    <w:rsid w:val="00695B40"/>
    <w:rsid w:val="006A232D"/>
    <w:rsid w:val="00742B46"/>
    <w:rsid w:val="0074674F"/>
    <w:rsid w:val="0087271C"/>
    <w:rsid w:val="00893CAB"/>
    <w:rsid w:val="008E79FF"/>
    <w:rsid w:val="008F6029"/>
    <w:rsid w:val="00907DD3"/>
    <w:rsid w:val="009155BB"/>
    <w:rsid w:val="00A30540"/>
    <w:rsid w:val="00A856E9"/>
    <w:rsid w:val="00AA08DE"/>
    <w:rsid w:val="00AD48A6"/>
    <w:rsid w:val="00B45187"/>
    <w:rsid w:val="00C339C2"/>
    <w:rsid w:val="00C36F7E"/>
    <w:rsid w:val="00D049F9"/>
    <w:rsid w:val="00D32CD3"/>
    <w:rsid w:val="00D63B1E"/>
    <w:rsid w:val="00D932A9"/>
    <w:rsid w:val="00DE0387"/>
    <w:rsid w:val="00E167E5"/>
    <w:rsid w:val="00E42402"/>
    <w:rsid w:val="00E45EE8"/>
    <w:rsid w:val="00E544B0"/>
    <w:rsid w:val="00EE0EAD"/>
    <w:rsid w:val="00F02A22"/>
    <w:rsid w:val="00F10482"/>
    <w:rsid w:val="00F664F3"/>
    <w:rsid w:val="00F9102E"/>
    <w:rsid w:val="00F953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42B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semiHidden/>
    <w:unhideWhenUsed/>
    <w:rsid w:val="00AA08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A08DE"/>
  </w:style>
  <w:style w:type="paragraph" w:styleId="Footer">
    <w:name w:val="footer"/>
    <w:basedOn w:val="Normal"/>
    <w:link w:val="FooterChar"/>
    <w:uiPriority w:val="99"/>
    <w:semiHidden/>
    <w:unhideWhenUsed/>
    <w:rsid w:val="00AA08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A08DE"/>
  </w:style>
  <w:style w:type="character" w:styleId="Hyperlink">
    <w:name w:val="Hyperlink"/>
    <w:basedOn w:val="DefaultParagraphFont"/>
    <w:uiPriority w:val="99"/>
    <w:unhideWhenUsed/>
    <w:rsid w:val="00063ABF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42B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semiHidden/>
    <w:unhideWhenUsed/>
    <w:rsid w:val="00AA08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A08DE"/>
  </w:style>
  <w:style w:type="paragraph" w:styleId="Footer">
    <w:name w:val="footer"/>
    <w:basedOn w:val="Normal"/>
    <w:link w:val="FooterChar"/>
    <w:uiPriority w:val="99"/>
    <w:semiHidden/>
    <w:unhideWhenUsed/>
    <w:rsid w:val="00AA08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A08DE"/>
  </w:style>
  <w:style w:type="character" w:styleId="Hyperlink">
    <w:name w:val="Hyperlink"/>
    <w:basedOn w:val="DefaultParagraphFont"/>
    <w:uiPriority w:val="99"/>
    <w:unhideWhenUsed/>
    <w:rsid w:val="00063AB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2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1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30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98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udratiayurved.com/muscular-dystrophy-treatment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udratiayurved.com/vitamind-and-calcium-deficiency-treatment.html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user</cp:lastModifiedBy>
  <cp:revision>2</cp:revision>
  <dcterms:created xsi:type="dcterms:W3CDTF">2019-06-29T09:58:00Z</dcterms:created>
  <dcterms:modified xsi:type="dcterms:W3CDTF">2019-06-29T09:58:00Z</dcterms:modified>
</cp:coreProperties>
</file>